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4cd8657af1f2952513a635d8f8fa51af6840601"/>
    <w:p>
      <w:pPr>
        <w:pStyle w:val="Heading1"/>
      </w:pPr>
      <w:r>
        <w:t xml:space="preserve">Cover Letter for Web Designer Position in India Mumbai</w:t>
      </w:r>
    </w:p>
    <w:p>
      <w:pPr>
        <w:pStyle w:val="FirstParagraph"/>
      </w:pPr>
      <w:r>
        <w:rPr>
          <w:bCs/>
          <w:b/>
        </w:rPr>
        <w:t xml:space="preserve">John Doe</w:t>
      </w:r>
      <w:r>
        <w:br/>
      </w:r>
      <w:r>
        <w:t xml:space="preserve">123, South Mumbai Road</w:t>
      </w:r>
      <w:r>
        <w:br/>
      </w:r>
      <w:r>
        <w:t xml:space="preserve">Mumbai, Maharashtra 400001</w:t>
      </w:r>
      <w:r>
        <w:br/>
      </w:r>
      <w:r>
        <w:t xml:space="preserve">India</w:t>
      </w:r>
      <w:r>
        <w:br/>
      </w:r>
      <w:r>
        <w:t xml:space="preserve">Phone: +91 9876543210 | Email: johndoe@example.com</w:t>
      </w:r>
    </w:p>
    <w:p>
      <w:pPr>
        <w:pStyle w:val="BodyText"/>
      </w:pPr>
      <w:r>
        <w:t xml:space="preserve">Date: April 5, 2024</w:t>
      </w:r>
    </w:p>
    <w:p>
      <w:pPr>
        <w:pStyle w:val="BodyText"/>
      </w:pPr>
      <w:r>
        <w:rPr>
          <w:bCs/>
          <w:b/>
        </w:rPr>
        <w:t xml:space="preserve">Dear Hiring Team,</w:t>
      </w:r>
    </w:p>
    <w:p>
      <w:pPr>
        <w:pStyle w:val="BodyText"/>
      </w:pPr>
      <w:r>
        <w:t xml:space="preserve">I am writing to express my interest in the Web Designer position at [Company Name], as advertised. As a passionate and experienced web designer with over five years of expertise in creating visually stunning and user-centric digital experiences, I am eager to contribute my skills to a dynamic organization like yours. With a deep understanding of the unique challenges and opportunities within the India Mumbai tech landscape, I am confident that my background aligns perfectly with your requirements for this role.</w:t>
      </w:r>
    </w:p>
    <w:bookmarkStart w:id="20" w:name="X0e34426e240204cbc5269d25febaf6ceabf05b5"/>
    <w:p>
      <w:pPr>
        <w:pStyle w:val="Heading2"/>
      </w:pPr>
      <w:r>
        <w:t xml:space="preserve">Why Web Designer? A Commitment to Digital Excellence</w:t>
      </w:r>
    </w:p>
    <w:p>
      <w:pPr>
        <w:pStyle w:val="FirstParagraph"/>
      </w:pPr>
      <w:r>
        <w:t xml:space="preserve">As a Web Designer, my career has been defined by a relentless pursuit of innovation and excellence. I specialize in crafting responsive, aesthetically pleasing websites that not only meet client objectives but also resonate with diverse audiences. In India Mumbai, where the digital ecosystem is rapidly evolving, I have honed my ability to balance creativity with functionality while adhering to local trends and user behaviors. My portfolio includes projects for startups, e-commerce platforms, and corporate clients in Mumbai, reflecting a strong grasp of the region’s market demands.</w:t>
      </w:r>
    </w:p>
    <w:p>
      <w:pPr>
        <w:pStyle w:val="BodyText"/>
      </w:pPr>
      <w:r>
        <w:t xml:space="preserve">One of my core strengths lies in UI/UX design. I believe that a website should not only look good but also provide an intuitive experience for users. For instance, I recently designed a mobile-first e-commerce platform for a Mumbai-based fashion brand, which saw a 40% increase in user engagement within three months of launch. This project underscored the importance of tailoring designs to local preferences, such as optimizing load times for mobile users and incorporating multi-lingual support to cater to India’s diverse population.</w:t>
      </w:r>
    </w:p>
    <w:bookmarkEnd w:id="20"/>
    <w:bookmarkStart w:id="21" w:name="understanding-the-india-mumbai-landscape"/>
    <w:p>
      <w:pPr>
        <w:pStyle w:val="Heading2"/>
      </w:pPr>
      <w:r>
        <w:t xml:space="preserve">Understanding the India Mumbai Landscape</w:t>
      </w:r>
    </w:p>
    <w:p>
      <w:pPr>
        <w:pStyle w:val="FirstParagraph"/>
      </w:pPr>
      <w:r>
        <w:t xml:space="preserve">The Web Designer role in India Mumbai is particularly significant due to the city’s status as a global financial hub and its thriving tech scene. As a local professional, I am acutely aware of the unique challenges faced by businesses in this region—ranging from high competition to varying internet infrastructure. My approach to web design prioritizes scalability, performance, and cultural relevance. For example, I have worked on projects that incorporate regional languages and localized content strategies to ensure maximum accessibility and engagement.</w:t>
      </w:r>
    </w:p>
    <w:p>
      <w:pPr>
        <w:pStyle w:val="BodyText"/>
      </w:pPr>
      <w:r>
        <w:t xml:space="preserve">In India Mumbai, the demand for web designers who understand the nuances of local markets is growing. Whether it’s creating websites for SMEs looking to expand their digital presence or developing platforms that cater to the city’s fast-paced lifestyle, I thrive in environments where creativity meets practicality. My experience with tools like Figma, Adobe XD, and WordPress has allowed me to deliver solutions that are both technically robust and visually compelling.</w:t>
      </w:r>
    </w:p>
    <w:bookmarkEnd w:id="21"/>
    <w:bookmarkStart w:id="22" w:name="collaboration-and-vision"/>
    <w:p>
      <w:pPr>
        <w:pStyle w:val="Heading2"/>
      </w:pPr>
      <w:r>
        <w:t xml:space="preserve">Collaboration and Vision</w:t>
      </w:r>
    </w:p>
    <w:p>
      <w:pPr>
        <w:pStyle w:val="FirstParagraph"/>
      </w:pPr>
      <w:r>
        <w:t xml:space="preserve">What excites me most about the opportunity at [Company Name] is the chance to collaborate with a team that values innovation. I have always believed that a Web Designer is not just a creator but also a problem-solver. In Mumbai, where startups and established firms alike are competing for attention, the ability to translate complex ideas into elegant digital solutions is invaluable. My portfolio includes projects where I worked closely with developers and stakeholders to ensure seamless execution from concept to launch.</w:t>
      </w:r>
    </w:p>
    <w:p>
      <w:pPr>
        <w:pStyle w:val="BodyText"/>
      </w:pPr>
      <w:r>
        <w:t xml:space="preserve">For instance, I recently partnered with a Mumbai-based fintech startup to design a dashboard that simplified financial tracking for users. By leveraging my expertise in data visualization and user research, we were able to create an interface that reduced user onboarding time by 30%. This experience reinforced the importance of aligning design choices with business goals—a principle I would bring to your team.</w:t>
      </w:r>
    </w:p>
    <w:bookmarkEnd w:id="22"/>
    <w:bookmarkStart w:id="23" w:name="Xd9f75a11959b2386740d2c6bda90dffcc183919"/>
    <w:p>
      <w:pPr>
        <w:pStyle w:val="Heading2"/>
      </w:pPr>
      <w:r>
        <w:t xml:space="preserve">Why India Mumbai? A Community of Creativity</w:t>
      </w:r>
    </w:p>
    <w:p>
      <w:pPr>
        <w:pStyle w:val="FirstParagraph"/>
      </w:pPr>
      <w:r>
        <w:t xml:space="preserve">As a Web Designer rooted in India Mumbai, I am deeply connected to the city’s creative energy. The vibrant tech community here offers endless opportunities for growth and collaboration. Whether it’s attending design workshops at local co-working spaces or participating in hackathons, I am committed to staying at the forefront of industry trends. This mindset ensures that my work remains fresh, relevant, and aligned with global standards while addressing local needs.</w:t>
      </w:r>
    </w:p>
    <w:p>
      <w:pPr>
        <w:pStyle w:val="BodyText"/>
      </w:pPr>
      <w:r>
        <w:t xml:space="preserve">Moreover, being based in Mumbai allows me to understand the cultural and economic dynamics that shape digital interactions in India. From the bustling streets of Fort to the tech-driven corridors of Bandra, I have witnessed firsthand how technology is reshaping lives. This perspective enables me to design websites that are not only functional but also meaningful—bridging the gap between users and brands.</w:t>
      </w:r>
    </w:p>
    <w:bookmarkEnd w:id="23"/>
    <w:bookmarkStart w:id="24" w:name="conclusion-a-passion-for-web-design"/>
    <w:p>
      <w:pPr>
        <w:pStyle w:val="Heading2"/>
      </w:pPr>
      <w:r>
        <w:t xml:space="preserve">Conclusion: A Passion for Web Design</w:t>
      </w:r>
    </w:p>
    <w:p>
      <w:pPr>
        <w:pStyle w:val="FirstParagraph"/>
      </w:pPr>
      <w:r>
        <w:t xml:space="preserve">In conclusion, I am excited about the possibility of joining [Company Name] as a Web Designer and contributing to your mission of delivering exceptional digital experiences. My skills, combined with my deep understanding of India Mumbai’s market, position me to make a meaningful impact. I would welcome the opportunity to discuss how my background and vision align with your goals.</w:t>
      </w:r>
    </w:p>
    <w:p>
      <w:pPr>
        <w:pStyle w:val="BodyText"/>
      </w:pPr>
      <w:r>
        <w:t xml:space="preserve">Thank you for considering my application. I look forward to the possibility of working together and creating something extraordinary in the heart of India Mumbai.</w:t>
      </w:r>
    </w:p>
    <w:p>
      <w:pPr>
        <w:pStyle w:val="BodyText"/>
      </w:pPr>
      <w:r>
        <w:t xml:space="preserve">Sincerely,</w:t>
      </w:r>
      <w:r>
        <w:br/>
      </w:r>
      <w:r>
        <w:t xml:space="preserve">John Doe</w:t>
      </w:r>
      <w:r>
        <w:br/>
      </w:r>
      <w:r>
        <w:t xml:space="preserve">Web Desig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2T15:35:13Z</dcterms:created>
  <dcterms:modified xsi:type="dcterms:W3CDTF">2026-07-22T15:35:13Z</dcterms:modified>
</cp:coreProperties>
</file>

<file path=docProps/custom.xml><?xml version="1.0" encoding="utf-8"?>
<Properties xmlns="http://schemas.openxmlformats.org/officeDocument/2006/custom-properties" xmlns:vt="http://schemas.openxmlformats.org/officeDocument/2006/docPropsVTypes"/>
</file>